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9717B" w:rsidRPr="00463282" w:rsidRDefault="00EA74E9">
      <w:pPr>
        <w:rPr>
          <w:lang w:val="en-US"/>
        </w:rPr>
      </w:pPr>
      <w:r w:rsidRPr="00EA74E9">
        <w:rPr>
          <w:b/>
          <w:lang w:val="en-US"/>
        </w:rPr>
        <w:t>ID</w:t>
      </w:r>
      <w:r w:rsidRPr="00463282">
        <w:rPr>
          <w:lang w:val="en-US"/>
        </w:rPr>
        <w:t xml:space="preserve">: </w:t>
      </w:r>
      <w:r w:rsidRPr="00EA74E9">
        <w:rPr>
          <w:lang w:val="en-US"/>
        </w:rPr>
        <w:t>TCR</w:t>
      </w:r>
      <w:r w:rsidRPr="00463282">
        <w:rPr>
          <w:lang w:val="en-US"/>
        </w:rPr>
        <w:t xml:space="preserve">-1 </w:t>
      </w:r>
    </w:p>
    <w:p w14:paraId="00000002" w14:textId="774EC221" w:rsidR="0009717B" w:rsidRPr="00976C3F" w:rsidRDefault="00EA74E9">
      <w:pPr>
        <w:rPr>
          <w:lang w:val="en-GB"/>
        </w:rPr>
      </w:pPr>
      <w:r w:rsidRPr="00EA74E9">
        <w:rPr>
          <w:b/>
          <w:lang w:val="en-US"/>
        </w:rPr>
        <w:t>Charter</w:t>
      </w:r>
      <w:r w:rsidRPr="00976C3F">
        <w:rPr>
          <w:lang w:val="en-GB"/>
        </w:rPr>
        <w:t xml:space="preserve">: </w:t>
      </w:r>
      <w:r w:rsidR="00B75730" w:rsidRPr="00976C3F">
        <w:rPr>
          <w:rFonts w:ascii="Segoe UI" w:eastAsia="Times New Roman" w:hAnsi="Segoe UI" w:cs="Segoe UI"/>
          <w:color w:val="212529"/>
          <w:sz w:val="23"/>
          <w:szCs w:val="23"/>
          <w:lang w:val="en-GB" w:eastAsia="ru-RU"/>
        </w:rPr>
        <w:t>The Rained-out Tour</w:t>
      </w:r>
    </w:p>
    <w:p w14:paraId="00000003" w14:textId="1686441A" w:rsidR="0009717B" w:rsidRPr="00976C3F" w:rsidRDefault="00EA74E9">
      <w:pPr>
        <w:rPr>
          <w:lang w:val="en-GB"/>
        </w:rPr>
      </w:pPr>
      <w:r w:rsidRPr="00EA74E9">
        <w:rPr>
          <w:lang w:val="en-US"/>
        </w:rPr>
        <w:t>Mission</w:t>
      </w:r>
      <w:r w:rsidRPr="00976C3F">
        <w:rPr>
          <w:lang w:val="en-GB"/>
        </w:rPr>
        <w:t xml:space="preserve">: </w:t>
      </w:r>
      <w:r w:rsidR="00976C3F">
        <w:rPr>
          <w:lang w:val="ru-RU"/>
        </w:rPr>
        <w:t>Отмена действий</w:t>
      </w:r>
    </w:p>
    <w:p w14:paraId="00000004" w14:textId="77777777" w:rsidR="0009717B" w:rsidRDefault="00EA74E9">
      <w:proofErr w:type="spellStart"/>
      <w:r>
        <w:rPr>
          <w:b/>
        </w:rPr>
        <w:t>Areas</w:t>
      </w:r>
      <w:proofErr w:type="spellEnd"/>
      <w:r>
        <w:t xml:space="preserve">: </w:t>
      </w:r>
    </w:p>
    <w:p w14:paraId="00000005" w14:textId="241689D7" w:rsidR="0009717B" w:rsidRPr="00976C3F" w:rsidRDefault="00976C3F">
      <w:pPr>
        <w:numPr>
          <w:ilvl w:val="0"/>
          <w:numId w:val="1"/>
        </w:numPr>
      </w:pPr>
      <w:r w:rsidRPr="00976C3F">
        <w:rPr>
          <w:lang w:val="ru-RU"/>
        </w:rPr>
        <w:t>Форма «Вход»</w:t>
      </w:r>
    </w:p>
    <w:p w14:paraId="5BFC47EF" w14:textId="77777777" w:rsidR="00976C3F" w:rsidRPr="00976C3F" w:rsidRDefault="00976C3F" w:rsidP="00976C3F">
      <w:pPr>
        <w:numPr>
          <w:ilvl w:val="0"/>
          <w:numId w:val="1"/>
        </w:numPr>
        <w:rPr>
          <w:lang w:val="en-US"/>
        </w:rPr>
      </w:pPr>
      <w:r w:rsidRPr="00976C3F">
        <w:rPr>
          <w:lang w:val="ru-RU"/>
        </w:rPr>
        <w:t>Поле «Поиск по сайту»</w:t>
      </w:r>
    </w:p>
    <w:p w14:paraId="0000000C" w14:textId="283B44AC" w:rsidR="0009717B" w:rsidRPr="00EA74E9" w:rsidRDefault="00EA74E9" w:rsidP="00976C3F">
      <w:pPr>
        <w:rPr>
          <w:lang w:val="en-US"/>
        </w:rPr>
      </w:pPr>
      <w:r w:rsidRPr="00EA74E9">
        <w:rPr>
          <w:b/>
          <w:lang w:val="en-US"/>
        </w:rPr>
        <w:t>Test Environment &amp; URL</w:t>
      </w:r>
      <w:r w:rsidRPr="00EA74E9">
        <w:rPr>
          <w:lang w:val="en-US"/>
        </w:rPr>
        <w:t xml:space="preserve">: production </w:t>
      </w:r>
      <w:proofErr w:type="spellStart"/>
      <w:r w:rsidRPr="00EA74E9">
        <w:rPr>
          <w:lang w:val="en-US"/>
        </w:rPr>
        <w:t>env</w:t>
      </w:r>
      <w:proofErr w:type="spellEnd"/>
      <w:r w:rsidRPr="00EA74E9">
        <w:rPr>
          <w:lang w:val="en-US"/>
        </w:rPr>
        <w:t xml:space="preserve">, </w:t>
      </w:r>
      <w:hyperlink r:id="rId5">
        <w:r w:rsidRPr="00EA74E9">
          <w:rPr>
            <w:color w:val="1155CC"/>
            <w:u w:val="single"/>
            <w:lang w:val="en-US"/>
          </w:rPr>
          <w:t>https://wildlife.by/</w:t>
        </w:r>
      </w:hyperlink>
      <w:r w:rsidRPr="00EA74E9">
        <w:rPr>
          <w:lang w:val="en-US"/>
        </w:rPr>
        <w:t xml:space="preserve"> </w:t>
      </w:r>
    </w:p>
    <w:p w14:paraId="0000000D" w14:textId="44723D85" w:rsidR="0009717B" w:rsidRPr="00B75730" w:rsidRDefault="00EA74E9">
      <w:pPr>
        <w:rPr>
          <w:i/>
          <w:lang w:val="en-GB"/>
        </w:rPr>
      </w:pPr>
      <w:r w:rsidRPr="00B75730">
        <w:rPr>
          <w:b/>
          <w:lang w:val="en-GB"/>
        </w:rPr>
        <w:t>Start date &amp; time</w:t>
      </w:r>
      <w:r w:rsidRPr="00B75730">
        <w:rPr>
          <w:lang w:val="en-GB"/>
        </w:rPr>
        <w:t xml:space="preserve">: </w:t>
      </w:r>
      <w:r w:rsidR="00463282" w:rsidRPr="00463282">
        <w:rPr>
          <w:i/>
          <w:lang w:val="en-US"/>
        </w:rPr>
        <w:t>14</w:t>
      </w:r>
      <w:r w:rsidR="00463282">
        <w:rPr>
          <w:i/>
          <w:lang w:val="en-GB"/>
        </w:rPr>
        <w:t>.10.2021, 18</w:t>
      </w:r>
      <w:r w:rsidR="00275BBE">
        <w:rPr>
          <w:i/>
          <w:lang w:val="en-GB"/>
        </w:rPr>
        <w:t>.00</w:t>
      </w:r>
    </w:p>
    <w:p w14:paraId="0000000E" w14:textId="670711A2" w:rsidR="0009717B" w:rsidRPr="00B75730" w:rsidRDefault="00EA74E9">
      <w:pPr>
        <w:rPr>
          <w:i/>
          <w:color w:val="FF0000"/>
          <w:lang w:val="en-GB"/>
        </w:rPr>
      </w:pPr>
      <w:r w:rsidRPr="00B75730">
        <w:rPr>
          <w:b/>
          <w:lang w:val="en-GB"/>
        </w:rPr>
        <w:t>Tester</w:t>
      </w:r>
      <w:r w:rsidRPr="00B75730">
        <w:rPr>
          <w:lang w:val="en-GB"/>
        </w:rPr>
        <w:t xml:space="preserve">: </w:t>
      </w:r>
      <w:r w:rsidR="00463282">
        <w:rPr>
          <w:i/>
          <w:lang w:val="ru-RU"/>
        </w:rPr>
        <w:t>Мядель</w:t>
      </w:r>
      <w:r w:rsidR="00463282" w:rsidRPr="00463282">
        <w:rPr>
          <w:i/>
          <w:lang w:val="en-US"/>
        </w:rPr>
        <w:t xml:space="preserve"> </w:t>
      </w:r>
      <w:r w:rsidR="00463282">
        <w:rPr>
          <w:i/>
          <w:lang w:val="ru-RU"/>
        </w:rPr>
        <w:t>Тимофей Дмитриевич</w:t>
      </w:r>
    </w:p>
    <w:p w14:paraId="0000000F" w14:textId="3E0F0E77" w:rsidR="0009717B" w:rsidRPr="00B75730" w:rsidRDefault="00EA74E9">
      <w:pPr>
        <w:rPr>
          <w:lang w:val="en-GB"/>
        </w:rPr>
      </w:pPr>
      <w:r w:rsidRPr="00B75730">
        <w:rPr>
          <w:b/>
          <w:lang w:val="en-GB"/>
        </w:rPr>
        <w:t>Duration</w:t>
      </w:r>
      <w:r w:rsidR="00B75730" w:rsidRPr="00B75730">
        <w:rPr>
          <w:lang w:val="en-GB"/>
        </w:rPr>
        <w:t xml:space="preserve">: </w:t>
      </w:r>
      <w:proofErr w:type="spellStart"/>
      <w:r w:rsidR="00B75730">
        <w:rPr>
          <w:lang w:val="en-GB"/>
        </w:rPr>
        <w:t>super</w:t>
      </w:r>
      <w:r w:rsidR="00B75730" w:rsidRPr="00B75730">
        <w:rPr>
          <w:lang w:val="en-GB"/>
        </w:rPr>
        <w:t>short</w:t>
      </w:r>
      <w:proofErr w:type="spellEnd"/>
      <w:r w:rsidR="00B75730" w:rsidRPr="00B75730">
        <w:rPr>
          <w:lang w:val="en-GB"/>
        </w:rPr>
        <w:t>, 3</w:t>
      </w:r>
      <w:r w:rsidRPr="00B75730">
        <w:rPr>
          <w:lang w:val="en-GB"/>
        </w:rPr>
        <w:t>0 min</w:t>
      </w:r>
    </w:p>
    <w:p w14:paraId="3E961F33" w14:textId="77777777" w:rsidR="00B75730" w:rsidRPr="00B75730" w:rsidRDefault="00EA74E9" w:rsidP="00B75730">
      <w:pPr>
        <w:rPr>
          <w:i/>
          <w:color w:val="FF0000"/>
          <w:lang w:val="en-GB"/>
        </w:rPr>
      </w:pPr>
      <w:r w:rsidRPr="00B75730">
        <w:rPr>
          <w:b/>
          <w:lang w:val="en-GB"/>
        </w:rPr>
        <w:t>Testing Notes</w:t>
      </w:r>
      <w:r w:rsidRPr="00B75730">
        <w:rPr>
          <w:lang w:val="en-GB"/>
        </w:rPr>
        <w:t xml:space="preserve">: </w:t>
      </w:r>
    </w:p>
    <w:p w14:paraId="660F3363" w14:textId="1EB1C02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70335047" w14:textId="13390883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B9BA289" w14:textId="33EA23B6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полнить поля «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 «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CB74D98" w14:textId="242DB2FD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выхода в правом верхнем углу формы</w:t>
      </w:r>
    </w:p>
    <w:p w14:paraId="7267EF03" w14:textId="7777777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2D6D56BF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299C157C" w14:textId="77777777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полнить поля «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и «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667DF5D1" w14:textId="62CB0FDE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1849458C" w14:textId="77777777" w:rsidR="00275BBE" w:rsidRPr="00306E33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02CA3813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642412E6" w14:textId="41B0606B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>Забыли свой пароль?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4214F7F0" w14:textId="77777777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выхода в правом верхнем углу формы</w:t>
      </w:r>
    </w:p>
    <w:p w14:paraId="4DFDBE49" w14:textId="6A8A9192" w:rsidR="00275BBE" w:rsidRPr="00275BBE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5EA8C392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0B63AAE8" w14:textId="77777777" w:rsidR="00275BBE" w:rsidRPr="00306E33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275BBE">
        <w:rPr>
          <w:rFonts w:ascii="Times New Roman" w:hAnsi="Times New Roman" w:cs="Times New Roman"/>
          <w:sz w:val="28"/>
          <w:szCs w:val="28"/>
          <w:lang w:val="ru-RU"/>
        </w:rPr>
        <w:t>Забыли свой пароль?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3B2A8DB1" w14:textId="0221D9DB" w:rsidR="00275BBE" w:rsidRPr="00E14CC6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4C0CC93B" w14:textId="77777777" w:rsidR="00E14CC6" w:rsidRPr="00275BBE" w:rsidRDefault="00E14CC6" w:rsidP="00E14CC6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2190AE55" w14:textId="77777777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467CBACF" w14:textId="77777777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с логотипом «</w:t>
      </w:r>
      <w:r>
        <w:rPr>
          <w:rFonts w:ascii="Times New Roman" w:hAnsi="Times New Roman" w:cs="Times New Roman"/>
          <w:sz w:val="28"/>
          <w:szCs w:val="28"/>
          <w:lang w:val="en-GB"/>
        </w:rPr>
        <w:t>Facebook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3A177F6D" w14:textId="77777777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рыть всплывшее окно</w:t>
      </w:r>
    </w:p>
    <w:p w14:paraId="67AF52EA" w14:textId="064FA4E6" w:rsidR="00E14CC6" w:rsidRPr="00E14CC6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  <w:bookmarkStart w:id="0" w:name="_GoBack"/>
      <w:bookmarkEnd w:id="0"/>
    </w:p>
    <w:p w14:paraId="5FA0E5B9" w14:textId="2D4048F0" w:rsidR="00275BBE" w:rsidRPr="00275BBE" w:rsidRDefault="00275BBE" w:rsidP="00275BBE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1938E064" w14:textId="5AF93D93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26BC1568" w14:textId="7BCFFD8C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с логотипом «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Vk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753EDF7D" w14:textId="0F24C733" w:rsidR="00275BBE" w:rsidRPr="00275BBE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рыть всплывшее окно</w:t>
      </w:r>
    </w:p>
    <w:p w14:paraId="03C3F1ED" w14:textId="0FFEA93A" w:rsidR="00275BBE" w:rsidRPr="00976C3F" w:rsidRDefault="00275BBE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1505C3E5" w14:textId="22C956C5" w:rsidR="00275BBE" w:rsidRPr="00976C3F" w:rsidRDefault="00976C3F" w:rsidP="00976C3F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1D0CDA0D" w14:textId="7631517F" w:rsidR="00275BBE" w:rsidRPr="00463282" w:rsidRDefault="00976C3F" w:rsidP="00976C3F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вести произвольный текст в поле «</w:t>
      </w:r>
      <w:r w:rsidR="00275BBE" w:rsidRPr="00306E33">
        <w:rPr>
          <w:rFonts w:ascii="Times New Roman" w:hAnsi="Times New Roman" w:cs="Times New Roman"/>
          <w:sz w:val="28"/>
          <w:szCs w:val="28"/>
        </w:rPr>
        <w:t>Поиск</w:t>
      </w:r>
      <w:r w:rsidR="00275BBE" w:rsidRPr="00976C3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75BBE" w:rsidRPr="00306E33">
        <w:rPr>
          <w:rFonts w:ascii="Times New Roman" w:hAnsi="Times New Roman" w:cs="Times New Roman"/>
          <w:sz w:val="28"/>
          <w:szCs w:val="28"/>
        </w:rPr>
        <w:t>по</w:t>
      </w:r>
      <w:r w:rsidR="00275BBE" w:rsidRPr="00976C3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275BBE" w:rsidRPr="00306E33">
        <w:rPr>
          <w:rFonts w:ascii="Times New Roman" w:hAnsi="Times New Roman" w:cs="Times New Roman"/>
          <w:sz w:val="28"/>
          <w:szCs w:val="28"/>
        </w:rPr>
        <w:t>сайту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115E444" w14:textId="0B824E05" w:rsidR="00275BBE" w:rsidRPr="00E14CC6" w:rsidRDefault="00976C3F" w:rsidP="00275BBE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Удалить введенные данные</w:t>
      </w:r>
    </w:p>
    <w:p w14:paraId="390DD2EC" w14:textId="77777777" w:rsidR="00E14CC6" w:rsidRPr="00275BBE" w:rsidRDefault="00E14CC6" w:rsidP="00E14CC6">
      <w:pPr>
        <w:pStyle w:val="a5"/>
        <w:numPr>
          <w:ilvl w:val="0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ткрыть главную страницу</w:t>
      </w:r>
    </w:p>
    <w:p w14:paraId="6261670C" w14:textId="77777777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4DBB23DB" w14:textId="24539F41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жать кнопку с логотипом «</w:t>
      </w:r>
      <w:r>
        <w:rPr>
          <w:rFonts w:ascii="Times New Roman" w:hAnsi="Times New Roman" w:cs="Times New Roman"/>
          <w:sz w:val="28"/>
          <w:szCs w:val="28"/>
          <w:lang w:val="ru-RU"/>
        </w:rPr>
        <w:t>Одноклассники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F5B6300" w14:textId="77777777" w:rsidR="00E14CC6" w:rsidRPr="00275BBE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рыть всплывшее окно</w:t>
      </w:r>
    </w:p>
    <w:p w14:paraId="20F7DAAD" w14:textId="13E6E4F5" w:rsidR="00E14CC6" w:rsidRPr="00E14CC6" w:rsidRDefault="00E14CC6" w:rsidP="00E14CC6">
      <w:pPr>
        <w:pStyle w:val="a5"/>
        <w:numPr>
          <w:ilvl w:val="1"/>
          <w:numId w:val="5"/>
        </w:numPr>
        <w:spacing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ажать клавишу </w:t>
      </w:r>
      <w:r>
        <w:rPr>
          <w:rFonts w:ascii="Times New Roman" w:hAnsi="Times New Roman" w:cs="Times New Roman"/>
          <w:sz w:val="28"/>
          <w:szCs w:val="28"/>
          <w:lang w:val="en-GB"/>
        </w:rPr>
        <w:t>Esc</w:t>
      </w:r>
    </w:p>
    <w:p w14:paraId="0000001F" w14:textId="77777777" w:rsidR="0009717B" w:rsidRDefault="00EA74E9">
      <w:proofErr w:type="spellStart"/>
      <w:r>
        <w:rPr>
          <w:b/>
        </w:rPr>
        <w:t>Bugs</w:t>
      </w:r>
      <w:proofErr w:type="spellEnd"/>
      <w:r>
        <w:t>:</w:t>
      </w:r>
    </w:p>
    <w:p w14:paraId="00000024" w14:textId="68F22CE1" w:rsidR="0009717B" w:rsidRDefault="00463282" w:rsidP="00275BBE">
      <w:pPr>
        <w:ind w:left="720"/>
        <w:rPr>
          <w:lang w:val="en-GB"/>
        </w:rPr>
      </w:pPr>
      <w:r>
        <w:rPr>
          <w:lang w:val="en-GB"/>
        </w:rPr>
        <w:t xml:space="preserve">ID: </w:t>
      </w:r>
      <w:r w:rsidR="00275BBE" w:rsidRPr="00275BBE">
        <w:rPr>
          <w:lang w:val="en-GB"/>
        </w:rPr>
        <w:t>01</w:t>
      </w:r>
    </w:p>
    <w:p w14:paraId="0DB36DF5" w14:textId="30059085" w:rsidR="00275BBE" w:rsidRPr="00275BBE" w:rsidRDefault="00275BBE" w:rsidP="00976C3F">
      <w:pPr>
        <w:ind w:left="720"/>
        <w:rPr>
          <w:lang w:val="ru-RU"/>
        </w:rPr>
      </w:pPr>
      <w:r>
        <w:rPr>
          <w:lang w:val="en-GB"/>
        </w:rPr>
        <w:t>Summary</w:t>
      </w:r>
      <w:r w:rsidRPr="00976C3F">
        <w:rPr>
          <w:lang w:val="ru-RU"/>
        </w:rPr>
        <w:t xml:space="preserve">: </w:t>
      </w:r>
      <w:r w:rsidR="00976C3F">
        <w:rPr>
          <w:lang w:val="ru-RU"/>
        </w:rPr>
        <w:t>Вход через социальную сеть</w:t>
      </w:r>
      <w:r w:rsidR="00976C3F" w:rsidRPr="00976C3F">
        <w:rPr>
          <w:lang w:val="ru-RU"/>
        </w:rPr>
        <w:t xml:space="preserve"> “</w:t>
      </w:r>
      <w:proofErr w:type="spellStart"/>
      <w:r w:rsidR="00976C3F">
        <w:rPr>
          <w:lang w:val="ru-RU"/>
        </w:rPr>
        <w:t>Вконтакте</w:t>
      </w:r>
      <w:proofErr w:type="spellEnd"/>
      <w:r w:rsidR="00976C3F" w:rsidRPr="00976C3F">
        <w:rPr>
          <w:lang w:val="ru-RU"/>
        </w:rPr>
        <w:t>”</w:t>
      </w:r>
    </w:p>
    <w:p w14:paraId="6E53577F" w14:textId="299543EB" w:rsidR="00275BBE" w:rsidRDefault="00463282" w:rsidP="00275BBE">
      <w:pPr>
        <w:ind w:left="720"/>
        <w:rPr>
          <w:color w:val="FF0000"/>
          <w:lang w:val="en-GB"/>
        </w:rPr>
      </w:pPr>
      <w:r>
        <w:rPr>
          <w:noProof/>
          <w:lang w:val="ru-RU" w:eastAsia="ru-RU"/>
        </w:rPr>
        <w:drawing>
          <wp:inline distT="0" distB="0" distL="0" distR="0" wp14:anchorId="5E5B4CA3" wp14:editId="1A6F64DE">
            <wp:extent cx="5733415" cy="3599180"/>
            <wp:effectExtent l="0" t="0" r="63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26C6F" w14:textId="68DC8E8A" w:rsidR="00976C3F" w:rsidRPr="00275BBE" w:rsidRDefault="00976C3F" w:rsidP="00275BBE">
      <w:pPr>
        <w:ind w:left="720"/>
        <w:rPr>
          <w:color w:val="FF0000"/>
          <w:lang w:val="en-GB"/>
        </w:rPr>
      </w:pPr>
    </w:p>
    <w:sectPr w:rsidR="00976C3F" w:rsidRPr="00275BB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B4A95"/>
    <w:multiLevelType w:val="multilevel"/>
    <w:tmpl w:val="DAF44D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DEE1F26"/>
    <w:multiLevelType w:val="multilevel"/>
    <w:tmpl w:val="40489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7D3F5D"/>
    <w:multiLevelType w:val="hybridMultilevel"/>
    <w:tmpl w:val="232211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74A08"/>
    <w:multiLevelType w:val="multilevel"/>
    <w:tmpl w:val="6C684C0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 w15:restartNumberingAfterBreak="0">
    <w:nsid w:val="42155571"/>
    <w:multiLevelType w:val="hybridMultilevel"/>
    <w:tmpl w:val="97EA6C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275BBE"/>
    <w:rsid w:val="00463282"/>
    <w:rsid w:val="00976C3F"/>
    <w:rsid w:val="00B75730"/>
    <w:rsid w:val="00E14CC6"/>
    <w:rsid w:val="00EA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6291E"/>
  <w15:docId w15:val="{E9F4AC98-2223-4368-9E7C-48DB6131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B75730"/>
    <w:pPr>
      <w:ind w:left="720"/>
      <w:contextualSpacing/>
    </w:pPr>
  </w:style>
  <w:style w:type="paragraph" w:styleId="a6">
    <w:name w:val="Normal (Web)"/>
    <w:basedOn w:val="a"/>
    <w:uiPriority w:val="99"/>
    <w:semiHidden/>
    <w:unhideWhenUsed/>
    <w:rsid w:val="00275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ildlife.b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5</cp:revision>
  <dcterms:created xsi:type="dcterms:W3CDTF">2021-09-27T07:22:00Z</dcterms:created>
  <dcterms:modified xsi:type="dcterms:W3CDTF">2021-10-15T06:55:00Z</dcterms:modified>
</cp:coreProperties>
</file>